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197" w:rsidRDefault="00FA1197" w:rsidP="00FA1197">
      <w:pPr>
        <w:pStyle w:val="Title"/>
        <w:jc w:val="center"/>
      </w:pPr>
      <w:r>
        <w:t>Coursework Report</w:t>
      </w:r>
    </w:p>
    <w:p w:rsidR="00FA1197" w:rsidRDefault="00FA1197" w:rsidP="00FA1197">
      <w:pPr>
        <w:pStyle w:val="NoSpacing"/>
        <w:jc w:val="center"/>
      </w:pPr>
      <w:r>
        <w:t>Erik Sanne</w:t>
      </w:r>
    </w:p>
    <w:p w:rsidR="00FA1197" w:rsidRDefault="00FA1197" w:rsidP="00FA1197">
      <w:pPr>
        <w:pStyle w:val="NoSpacing"/>
        <w:jc w:val="center"/>
      </w:pPr>
      <w:hyperlink r:id="rId6" w:history="1">
        <w:r w:rsidRPr="00DD468B">
          <w:rPr>
            <w:rStyle w:val="Hyperlink"/>
          </w:rPr>
          <w:t>40276539@live.napier.ac.uk</w:t>
        </w:r>
      </w:hyperlink>
    </w:p>
    <w:p w:rsidR="00FA1197" w:rsidRDefault="00FA1197" w:rsidP="00FA1197">
      <w:pPr>
        <w:pStyle w:val="NoSpacing"/>
        <w:jc w:val="center"/>
      </w:pPr>
      <w:r>
        <w:t xml:space="preserve">Edinburgh Napier University – </w:t>
      </w:r>
      <w:r>
        <w:t>Software Engineering</w:t>
      </w:r>
      <w:r>
        <w:t xml:space="preserve"> (</w:t>
      </w:r>
      <w:r w:rsidRPr="00FA1197">
        <w:t>SET09102</w:t>
      </w:r>
      <w:r>
        <w:t>)</w:t>
      </w:r>
    </w:p>
    <w:p w:rsidR="00FA1197" w:rsidRDefault="00FA1197" w:rsidP="00FA1197">
      <w:pPr>
        <w:pStyle w:val="Heading1"/>
      </w:pPr>
      <w:r>
        <w:t>Introduction</w:t>
      </w:r>
    </w:p>
    <w:p w:rsidR="00FA1197" w:rsidRDefault="00FA1197">
      <w:bookmarkStart w:id="0" w:name="_GoBack"/>
      <w:bookmarkEnd w:id="0"/>
    </w:p>
    <w:p w:rsidR="00FA1197" w:rsidRDefault="00FA1197" w:rsidP="00FA1197">
      <w:pPr>
        <w:pStyle w:val="Heading1"/>
      </w:pPr>
      <w:r>
        <w:t>Requirements</w:t>
      </w:r>
    </w:p>
    <w:p w:rsidR="009A3D9D" w:rsidRPr="009A3D9D" w:rsidRDefault="009A3D9D" w:rsidP="009A3D9D"/>
    <w:p w:rsidR="00FA1197" w:rsidRDefault="009A3D9D" w:rsidP="009A3D9D">
      <w:pPr>
        <w:pStyle w:val="Heading2"/>
      </w:pPr>
      <w:r>
        <w:t>Functional requirements</w:t>
      </w:r>
    </w:p>
    <w:p w:rsidR="009A3D9D" w:rsidRDefault="009A3D9D" w:rsidP="009A3D9D"/>
    <w:p w:rsidR="009A3D9D" w:rsidRPr="009A3D9D" w:rsidRDefault="009A3D9D" w:rsidP="009A3D9D">
      <w:pPr>
        <w:pStyle w:val="Heading2"/>
      </w:pPr>
      <w:r>
        <w:t>Non-functional requirements</w:t>
      </w:r>
    </w:p>
    <w:p w:rsidR="00FA1197" w:rsidRDefault="00FA1197" w:rsidP="00FA1197"/>
    <w:p w:rsidR="00FA1197" w:rsidRDefault="00C62188" w:rsidP="00FA1197">
      <w:pPr>
        <w:pStyle w:val="Heading1"/>
      </w:pPr>
      <w:r>
        <w:t>Implementation</w:t>
      </w:r>
    </w:p>
    <w:p w:rsidR="00C62188" w:rsidRDefault="00C62188" w:rsidP="00C62188"/>
    <w:p w:rsidR="00C62188" w:rsidRPr="00C62188" w:rsidRDefault="00C62188" w:rsidP="00C62188">
      <w:pPr>
        <w:pStyle w:val="Heading2"/>
      </w:pPr>
      <w:r>
        <w:t>Class diagram</w:t>
      </w:r>
    </w:p>
    <w:p w:rsidR="00FA1197" w:rsidRDefault="00FA1197" w:rsidP="00FA1197"/>
    <w:p w:rsidR="00FA1197" w:rsidRDefault="00FA1197" w:rsidP="00FA1197">
      <w:pPr>
        <w:pStyle w:val="Heading1"/>
      </w:pPr>
      <w:r>
        <w:t>Testing</w:t>
      </w:r>
    </w:p>
    <w:p w:rsidR="00FA1197" w:rsidRDefault="00FA1197" w:rsidP="00FA1197"/>
    <w:p w:rsidR="00F76830" w:rsidRDefault="00FA1197" w:rsidP="00FA1197">
      <w:pPr>
        <w:pStyle w:val="Heading1"/>
      </w:pPr>
      <w:r>
        <w:t>Version control</w:t>
      </w:r>
    </w:p>
    <w:p w:rsidR="00F76830" w:rsidRDefault="00C62188" w:rsidP="00F76830">
      <w:r>
        <w:t>A v</w:t>
      </w:r>
      <w:r w:rsidR="00F76830">
        <w:t>ersion control</w:t>
      </w:r>
      <w:r>
        <w:t xml:space="preserve"> system is a place to store the software’s source files, it maintains a history of changes made to the files, allows viewing the state at any point and provides tooling for a team of developers to work on the same files simultaneously. </w:t>
      </w:r>
    </w:p>
    <w:p w:rsidR="00C62188" w:rsidRPr="00F76830" w:rsidRDefault="00C62188" w:rsidP="00F76830">
      <w:r>
        <w:t>There are various version control systems a</w:t>
      </w:r>
    </w:p>
    <w:p w:rsidR="00FA1197" w:rsidRPr="00FA1197" w:rsidRDefault="00FA1197" w:rsidP="00FA1197">
      <w:pPr>
        <w:pStyle w:val="Heading1"/>
      </w:pPr>
      <w:r>
        <w:t>Software Evolution</w:t>
      </w:r>
    </w:p>
    <w:p w:rsidR="0039539B" w:rsidRDefault="0039539B" w:rsidP="00FA1197">
      <w:r>
        <w:t>More input formats</w:t>
      </w:r>
    </w:p>
    <w:p w:rsidR="0039539B" w:rsidRDefault="0039539B" w:rsidP="00FA1197"/>
    <w:p w:rsidR="00FA1197" w:rsidRDefault="0039539B" w:rsidP="00FA1197">
      <w:r>
        <w:lastRenderedPageBreak/>
        <w:t>API</w:t>
      </w:r>
    </w:p>
    <w:p w:rsidR="00FA1197" w:rsidRPr="00FA1197" w:rsidRDefault="00FA1197" w:rsidP="00FA1197"/>
    <w:sectPr w:rsidR="00FA1197" w:rsidRPr="00FA1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E47C2B3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zNTczMDKxMDNT0lEKTi0uzszPAykwrAUAMSIAhCwAAAA="/>
  </w:docVars>
  <w:rsids>
    <w:rsidRoot w:val="00FA1197"/>
    <w:rsid w:val="00152574"/>
    <w:rsid w:val="0039539B"/>
    <w:rsid w:val="00495358"/>
    <w:rsid w:val="0082411B"/>
    <w:rsid w:val="009A3D9D"/>
    <w:rsid w:val="00C62188"/>
    <w:rsid w:val="00DB328F"/>
    <w:rsid w:val="00F76830"/>
    <w:rsid w:val="00FA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F81CD"/>
  <w15:chartTrackingRefBased/>
  <w15:docId w15:val="{A80E32D0-6636-42BB-93B9-5216E2470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2188"/>
  </w:style>
  <w:style w:type="paragraph" w:styleId="Heading1">
    <w:name w:val="heading 1"/>
    <w:basedOn w:val="Normal"/>
    <w:next w:val="Normal"/>
    <w:link w:val="Heading1Char"/>
    <w:uiPriority w:val="9"/>
    <w:qFormat/>
    <w:rsid w:val="00C62188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188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218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218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218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218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218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218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18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62188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2188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A119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6218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218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2188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218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218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218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21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188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62188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62188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62188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62188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218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2188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2188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6218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2188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6218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6218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2188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218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40276539@live.napier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B0214-0A33-458B-8316-D632D341C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Sanne</dc:creator>
  <cp:keywords/>
  <dc:description/>
  <cp:lastModifiedBy>Erik Sanne</cp:lastModifiedBy>
  <cp:revision>1</cp:revision>
  <dcterms:created xsi:type="dcterms:W3CDTF">2019-11-21T12:57:00Z</dcterms:created>
  <dcterms:modified xsi:type="dcterms:W3CDTF">2019-11-24T16:35:00Z</dcterms:modified>
</cp:coreProperties>
</file>